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5AE21" w14:textId="77777777" w:rsidR="007E30AB" w:rsidRPr="00FA234D" w:rsidRDefault="007F23D5" w:rsidP="007E30AB">
      <w:pPr>
        <w:pStyle w:val="Title"/>
        <w:rPr>
          <w:b/>
          <w:bCs/>
        </w:rPr>
      </w:pPr>
      <w:r w:rsidRPr="00FA234D">
        <w:rPr>
          <w:b/>
          <w:bCs/>
        </w:rPr>
        <w:t>CS 584-04</w:t>
      </w:r>
      <w:r w:rsidR="007E30AB" w:rsidRPr="00FA234D">
        <w:rPr>
          <w:b/>
          <w:bCs/>
        </w:rPr>
        <w:t xml:space="preserve">: </w:t>
      </w:r>
      <w:r w:rsidRPr="00FA234D">
        <w:rPr>
          <w:b/>
          <w:bCs/>
        </w:rPr>
        <w:t>Machine Learning</w:t>
      </w:r>
    </w:p>
    <w:p w14:paraId="21061A2E" w14:textId="77777777" w:rsidR="007E30AB" w:rsidRPr="00FA234D" w:rsidRDefault="00D80AE2" w:rsidP="007E30AB">
      <w:pPr>
        <w:pStyle w:val="Subtitle"/>
        <w:pBdr>
          <w:bottom w:val="single" w:sz="6" w:space="1" w:color="auto"/>
        </w:pBdr>
        <w:rPr>
          <w:b/>
          <w:bCs/>
        </w:rPr>
      </w:pPr>
      <w:r w:rsidRPr="00FA234D">
        <w:rPr>
          <w:b/>
          <w:bCs/>
        </w:rPr>
        <w:t>Autumn</w:t>
      </w:r>
      <w:r w:rsidR="00DF44E8" w:rsidRPr="00FA234D">
        <w:rPr>
          <w:b/>
          <w:bCs/>
        </w:rPr>
        <w:t xml:space="preserve"> 2019</w:t>
      </w:r>
      <w:r w:rsidR="005A5FB7" w:rsidRPr="00FA234D">
        <w:rPr>
          <w:b/>
          <w:bCs/>
        </w:rPr>
        <w:t xml:space="preserve"> Assignment 3</w:t>
      </w:r>
    </w:p>
    <w:p w14:paraId="022729A9" w14:textId="77777777" w:rsidR="002160AB" w:rsidRPr="00FA234D" w:rsidRDefault="002160AB" w:rsidP="002160AB">
      <w:pPr>
        <w:rPr>
          <w:b/>
          <w:bCs/>
        </w:rPr>
      </w:pPr>
      <w:r w:rsidRPr="00FA234D">
        <w:rPr>
          <w:b/>
          <w:bCs/>
        </w:rPr>
        <w:t xml:space="preserve">You </w:t>
      </w:r>
      <w:r w:rsidR="002E382E" w:rsidRPr="00FA234D">
        <w:rPr>
          <w:b/>
          <w:bCs/>
        </w:rPr>
        <w:t xml:space="preserve">are asked to use a decision tree model </w:t>
      </w:r>
      <w:r w:rsidRPr="00FA234D">
        <w:rPr>
          <w:b/>
          <w:bCs/>
        </w:rPr>
        <w:t>to</w:t>
      </w:r>
      <w:r w:rsidR="00D80AE2" w:rsidRPr="00FA234D">
        <w:rPr>
          <w:b/>
          <w:bCs/>
        </w:rPr>
        <w:t xml:space="preserve"> predict </w:t>
      </w:r>
      <w:r w:rsidR="002E382E" w:rsidRPr="00FA234D">
        <w:rPr>
          <w:b/>
          <w:bCs/>
        </w:rPr>
        <w:t xml:space="preserve">the </w:t>
      </w:r>
      <w:r w:rsidR="00D80AE2" w:rsidRPr="00FA234D">
        <w:rPr>
          <w:b/>
          <w:bCs/>
        </w:rPr>
        <w:t xml:space="preserve">usage of </w:t>
      </w:r>
      <w:r w:rsidR="009402F6" w:rsidRPr="00FA234D">
        <w:rPr>
          <w:b/>
          <w:bCs/>
        </w:rPr>
        <w:t xml:space="preserve">a </w:t>
      </w:r>
      <w:r w:rsidR="00D80AE2" w:rsidRPr="00FA234D">
        <w:rPr>
          <w:b/>
          <w:bCs/>
        </w:rPr>
        <w:t>car</w:t>
      </w:r>
      <w:r w:rsidRPr="00FA234D">
        <w:rPr>
          <w:b/>
          <w:bCs/>
        </w:rPr>
        <w:t xml:space="preserve">.  The data is the </w:t>
      </w:r>
      <w:r w:rsidR="00D80AE2" w:rsidRPr="00FA234D">
        <w:rPr>
          <w:b/>
          <w:bCs/>
        </w:rPr>
        <w:t>claim_history</w:t>
      </w:r>
      <w:r w:rsidRPr="00FA234D">
        <w:rPr>
          <w:b/>
          <w:bCs/>
        </w:rPr>
        <w:t>.csv</w:t>
      </w:r>
      <w:r w:rsidR="00C03C8C" w:rsidRPr="00FA234D">
        <w:rPr>
          <w:b/>
          <w:bCs/>
        </w:rPr>
        <w:t xml:space="preserve"> which has 10,302 </w:t>
      </w:r>
      <w:r w:rsidR="0083747D" w:rsidRPr="00FA234D">
        <w:rPr>
          <w:b/>
          <w:bCs/>
        </w:rPr>
        <w:t>observations</w:t>
      </w:r>
      <w:r w:rsidRPr="00FA234D">
        <w:rPr>
          <w:b/>
          <w:bCs/>
        </w:rPr>
        <w:t xml:space="preserve">.  </w:t>
      </w:r>
      <w:r w:rsidR="00E713AD" w:rsidRPr="00FA234D">
        <w:rPr>
          <w:b/>
          <w:bCs/>
        </w:rPr>
        <w:t>The analysis specifications are</w:t>
      </w:r>
      <w:r w:rsidRPr="00FA234D">
        <w:rPr>
          <w:b/>
          <w:bCs/>
        </w:rPr>
        <w:t>:</w:t>
      </w:r>
    </w:p>
    <w:p w14:paraId="3375EECB" w14:textId="77777777" w:rsidR="002160AB" w:rsidRPr="00FA234D" w:rsidRDefault="002160AB" w:rsidP="002160AB">
      <w:pPr>
        <w:pStyle w:val="ListParagraph"/>
        <w:ind w:left="0"/>
        <w:rPr>
          <w:b/>
          <w:bCs/>
        </w:rPr>
      </w:pPr>
      <w:r w:rsidRPr="00FA234D">
        <w:rPr>
          <w:b/>
          <w:bCs/>
        </w:rPr>
        <w:t>Target Variable</w:t>
      </w:r>
    </w:p>
    <w:p w14:paraId="4E56B6A4" w14:textId="77777777" w:rsidR="000518ED" w:rsidRPr="00FA234D" w:rsidRDefault="00D80AE2" w:rsidP="000518ED">
      <w:pPr>
        <w:pStyle w:val="ListParagraph"/>
        <w:numPr>
          <w:ilvl w:val="0"/>
          <w:numId w:val="26"/>
        </w:numPr>
        <w:rPr>
          <w:b/>
          <w:bCs/>
        </w:rPr>
      </w:pPr>
      <w:r w:rsidRPr="00FA234D">
        <w:rPr>
          <w:b/>
          <w:bCs/>
        </w:rPr>
        <w:t>CAR_USE</w:t>
      </w:r>
      <w:r w:rsidR="000518ED" w:rsidRPr="00FA234D">
        <w:rPr>
          <w:b/>
          <w:bCs/>
        </w:rPr>
        <w:t xml:space="preserve">. The </w:t>
      </w:r>
      <w:r w:rsidRPr="00FA234D">
        <w:rPr>
          <w:b/>
          <w:bCs/>
        </w:rPr>
        <w:t xml:space="preserve">usage </w:t>
      </w:r>
      <w:r w:rsidR="000518ED" w:rsidRPr="00FA234D">
        <w:rPr>
          <w:b/>
          <w:bCs/>
        </w:rPr>
        <w:t xml:space="preserve">of </w:t>
      </w:r>
      <w:r w:rsidR="009402F6" w:rsidRPr="00FA234D">
        <w:rPr>
          <w:b/>
          <w:bCs/>
        </w:rPr>
        <w:t xml:space="preserve">a </w:t>
      </w:r>
      <w:r w:rsidR="000518ED" w:rsidRPr="00FA234D">
        <w:rPr>
          <w:b/>
          <w:bCs/>
        </w:rPr>
        <w:t xml:space="preserve">car.  This variable has </w:t>
      </w:r>
      <w:r w:rsidRPr="00FA234D">
        <w:rPr>
          <w:b/>
          <w:bCs/>
        </w:rPr>
        <w:t xml:space="preserve">two </w:t>
      </w:r>
      <w:r w:rsidR="000518ED" w:rsidRPr="00FA234D">
        <w:rPr>
          <w:b/>
          <w:bCs/>
        </w:rPr>
        <w:t xml:space="preserve">categories which are </w:t>
      </w:r>
      <w:r w:rsidRPr="00FA234D">
        <w:rPr>
          <w:b/>
          <w:bCs/>
          <w:i/>
        </w:rPr>
        <w:t>Commercial</w:t>
      </w:r>
      <w:r w:rsidR="000518ED" w:rsidRPr="00FA234D">
        <w:rPr>
          <w:b/>
          <w:bCs/>
        </w:rPr>
        <w:t xml:space="preserve"> and</w:t>
      </w:r>
      <w:r w:rsidRPr="00FA234D">
        <w:rPr>
          <w:b/>
          <w:bCs/>
        </w:rPr>
        <w:t xml:space="preserve"> </w:t>
      </w:r>
      <w:r w:rsidRPr="00FA234D">
        <w:rPr>
          <w:b/>
          <w:bCs/>
          <w:i/>
        </w:rPr>
        <w:t>Private</w:t>
      </w:r>
      <w:r w:rsidR="000518ED" w:rsidRPr="00FA234D">
        <w:rPr>
          <w:b/>
          <w:bCs/>
        </w:rPr>
        <w:t>.</w:t>
      </w:r>
      <w:r w:rsidR="002235FF" w:rsidRPr="00FA234D">
        <w:rPr>
          <w:b/>
          <w:bCs/>
        </w:rPr>
        <w:t xml:space="preserve">  The </w:t>
      </w:r>
      <w:r w:rsidR="002235FF" w:rsidRPr="00FA234D">
        <w:rPr>
          <w:b/>
          <w:bCs/>
          <w:i/>
        </w:rPr>
        <w:t>Commercial</w:t>
      </w:r>
      <w:r w:rsidR="002235FF" w:rsidRPr="00FA234D">
        <w:rPr>
          <w:b/>
          <w:bCs/>
        </w:rPr>
        <w:t xml:space="preserve"> category is the Event value.</w:t>
      </w:r>
    </w:p>
    <w:p w14:paraId="6FA99AB3" w14:textId="77777777" w:rsidR="002160AB" w:rsidRPr="00FA234D" w:rsidRDefault="002160AB" w:rsidP="002160AB">
      <w:pPr>
        <w:pStyle w:val="ListParagraph"/>
        <w:ind w:left="0"/>
        <w:rPr>
          <w:b/>
          <w:bCs/>
        </w:rPr>
      </w:pPr>
    </w:p>
    <w:p w14:paraId="58A0BF29" w14:textId="77777777" w:rsidR="002160AB" w:rsidRPr="00FA234D" w:rsidRDefault="00E713AD" w:rsidP="002160AB">
      <w:pPr>
        <w:pStyle w:val="ListParagraph"/>
        <w:ind w:left="0"/>
        <w:rPr>
          <w:b/>
          <w:bCs/>
        </w:rPr>
      </w:pPr>
      <w:r w:rsidRPr="00FA234D">
        <w:rPr>
          <w:b/>
          <w:bCs/>
        </w:rPr>
        <w:t xml:space="preserve">Nominal </w:t>
      </w:r>
      <w:r w:rsidR="002160AB" w:rsidRPr="00FA234D">
        <w:rPr>
          <w:b/>
          <w:bCs/>
        </w:rPr>
        <w:t>Predictor</w:t>
      </w:r>
    </w:p>
    <w:p w14:paraId="29D264BB" w14:textId="77777777" w:rsidR="000518ED" w:rsidRPr="00FA234D" w:rsidRDefault="00D80AE2" w:rsidP="000518ED">
      <w:pPr>
        <w:pStyle w:val="ListParagraph"/>
        <w:numPr>
          <w:ilvl w:val="0"/>
          <w:numId w:val="26"/>
        </w:numPr>
        <w:rPr>
          <w:b/>
          <w:bCs/>
        </w:rPr>
      </w:pPr>
      <w:r w:rsidRPr="00FA234D">
        <w:rPr>
          <w:b/>
          <w:bCs/>
        </w:rPr>
        <w:t>CAR_TYPE</w:t>
      </w:r>
      <w:r w:rsidR="000518ED" w:rsidRPr="00FA234D">
        <w:rPr>
          <w:b/>
          <w:bCs/>
        </w:rPr>
        <w:t xml:space="preserve">. The type of </w:t>
      </w:r>
      <w:r w:rsidR="009402F6" w:rsidRPr="00FA234D">
        <w:rPr>
          <w:b/>
          <w:bCs/>
        </w:rPr>
        <w:t xml:space="preserve">a </w:t>
      </w:r>
      <w:r w:rsidRPr="00FA234D">
        <w:rPr>
          <w:b/>
          <w:bCs/>
        </w:rPr>
        <w:t>car</w:t>
      </w:r>
      <w:r w:rsidR="000518ED" w:rsidRPr="00FA234D">
        <w:rPr>
          <w:b/>
          <w:bCs/>
        </w:rPr>
        <w:t xml:space="preserve">.  This variable has </w:t>
      </w:r>
      <w:r w:rsidRPr="00FA234D">
        <w:rPr>
          <w:b/>
          <w:bCs/>
        </w:rPr>
        <w:t>six</w:t>
      </w:r>
      <w:r w:rsidR="000518ED" w:rsidRPr="00FA234D">
        <w:rPr>
          <w:b/>
          <w:bCs/>
        </w:rPr>
        <w:t xml:space="preserve"> categories which are</w:t>
      </w:r>
      <w:r w:rsidRPr="00FA234D">
        <w:rPr>
          <w:b/>
          <w:bCs/>
        </w:rPr>
        <w:t xml:space="preserve"> </w:t>
      </w:r>
      <w:r w:rsidRPr="00FA234D">
        <w:rPr>
          <w:b/>
          <w:bCs/>
          <w:i/>
        </w:rPr>
        <w:t>Minivan</w:t>
      </w:r>
      <w:r w:rsidRPr="00FA234D">
        <w:rPr>
          <w:b/>
          <w:bCs/>
        </w:rPr>
        <w:t xml:space="preserve">, </w:t>
      </w:r>
      <w:r w:rsidRPr="00FA234D">
        <w:rPr>
          <w:b/>
          <w:bCs/>
          <w:i/>
        </w:rPr>
        <w:t>Panel Truck</w:t>
      </w:r>
      <w:r w:rsidRPr="00FA234D">
        <w:rPr>
          <w:b/>
          <w:bCs/>
        </w:rPr>
        <w:t xml:space="preserve">, </w:t>
      </w:r>
      <w:r w:rsidRPr="00FA234D">
        <w:rPr>
          <w:b/>
          <w:bCs/>
          <w:i/>
        </w:rPr>
        <w:t>Pickup</w:t>
      </w:r>
      <w:r w:rsidRPr="00FA234D">
        <w:rPr>
          <w:b/>
          <w:bCs/>
        </w:rPr>
        <w:t xml:space="preserve">, </w:t>
      </w:r>
      <w:r w:rsidRPr="00FA234D">
        <w:rPr>
          <w:b/>
          <w:bCs/>
          <w:i/>
        </w:rPr>
        <w:t>SUV</w:t>
      </w:r>
      <w:r w:rsidRPr="00FA234D">
        <w:rPr>
          <w:b/>
          <w:bCs/>
        </w:rPr>
        <w:t xml:space="preserve">, </w:t>
      </w:r>
      <w:r w:rsidRPr="00FA234D">
        <w:rPr>
          <w:b/>
          <w:bCs/>
          <w:i/>
        </w:rPr>
        <w:t>Sports Car</w:t>
      </w:r>
      <w:r w:rsidRPr="00FA234D">
        <w:rPr>
          <w:b/>
          <w:bCs/>
        </w:rPr>
        <w:t xml:space="preserve">, and </w:t>
      </w:r>
      <w:r w:rsidRPr="00FA234D">
        <w:rPr>
          <w:b/>
          <w:bCs/>
          <w:i/>
        </w:rPr>
        <w:t>Van</w:t>
      </w:r>
      <w:r w:rsidR="000518ED" w:rsidRPr="00FA234D">
        <w:rPr>
          <w:b/>
          <w:bCs/>
        </w:rPr>
        <w:t>.</w:t>
      </w:r>
    </w:p>
    <w:p w14:paraId="076F35CD" w14:textId="77777777" w:rsidR="00D80AE2" w:rsidRPr="00FA234D" w:rsidRDefault="00D80AE2" w:rsidP="002948B7">
      <w:pPr>
        <w:pStyle w:val="ListParagraph"/>
        <w:numPr>
          <w:ilvl w:val="0"/>
          <w:numId w:val="26"/>
        </w:numPr>
        <w:rPr>
          <w:b/>
          <w:bCs/>
        </w:rPr>
      </w:pPr>
      <w:r w:rsidRPr="00FA234D">
        <w:rPr>
          <w:b/>
          <w:bCs/>
        </w:rPr>
        <w:t xml:space="preserve">OCCUPATION. The occupation of the car owner.  This variable has </w:t>
      </w:r>
      <w:r w:rsidR="0083747D" w:rsidRPr="00FA234D">
        <w:rPr>
          <w:b/>
          <w:bCs/>
        </w:rPr>
        <w:t>nine</w:t>
      </w:r>
      <w:r w:rsidRPr="00FA234D">
        <w:rPr>
          <w:b/>
          <w:bCs/>
        </w:rPr>
        <w:t xml:space="preserve"> categories which are </w:t>
      </w:r>
      <w:r w:rsidR="00C03C8C" w:rsidRPr="00FA234D">
        <w:rPr>
          <w:b/>
          <w:bCs/>
          <w:i/>
        </w:rPr>
        <w:t>Blue Collar</w:t>
      </w:r>
      <w:r w:rsidR="00C03C8C" w:rsidRPr="00FA234D">
        <w:rPr>
          <w:b/>
          <w:bCs/>
        </w:rPr>
        <w:t xml:space="preserve">, </w:t>
      </w:r>
      <w:r w:rsidR="00C03C8C" w:rsidRPr="00FA234D">
        <w:rPr>
          <w:b/>
          <w:bCs/>
          <w:i/>
        </w:rPr>
        <w:t>Clerical, Doctor</w:t>
      </w:r>
      <w:r w:rsidR="00C03C8C" w:rsidRPr="00FA234D">
        <w:rPr>
          <w:b/>
          <w:bCs/>
        </w:rPr>
        <w:t xml:space="preserve">, </w:t>
      </w:r>
      <w:r w:rsidR="00C03C8C" w:rsidRPr="00FA234D">
        <w:rPr>
          <w:b/>
          <w:bCs/>
          <w:i/>
        </w:rPr>
        <w:t>Home Maker</w:t>
      </w:r>
      <w:r w:rsidR="00C03C8C" w:rsidRPr="00FA234D">
        <w:rPr>
          <w:b/>
          <w:bCs/>
        </w:rPr>
        <w:t xml:space="preserve">, </w:t>
      </w:r>
      <w:r w:rsidR="00C03C8C" w:rsidRPr="00FA234D">
        <w:rPr>
          <w:b/>
          <w:bCs/>
          <w:i/>
        </w:rPr>
        <w:t>Lawyer</w:t>
      </w:r>
      <w:r w:rsidR="00C03C8C" w:rsidRPr="00FA234D">
        <w:rPr>
          <w:b/>
          <w:bCs/>
        </w:rPr>
        <w:t xml:space="preserve">, </w:t>
      </w:r>
      <w:r w:rsidR="00C03C8C" w:rsidRPr="00FA234D">
        <w:rPr>
          <w:b/>
          <w:bCs/>
          <w:i/>
        </w:rPr>
        <w:t>Manager</w:t>
      </w:r>
      <w:r w:rsidR="00C03C8C" w:rsidRPr="00FA234D">
        <w:rPr>
          <w:b/>
          <w:bCs/>
        </w:rPr>
        <w:t xml:space="preserve">, </w:t>
      </w:r>
      <w:r w:rsidR="00C03C8C" w:rsidRPr="00FA234D">
        <w:rPr>
          <w:b/>
          <w:bCs/>
          <w:i/>
        </w:rPr>
        <w:t>Professional</w:t>
      </w:r>
      <w:r w:rsidR="00C03C8C" w:rsidRPr="00FA234D">
        <w:rPr>
          <w:b/>
          <w:bCs/>
        </w:rPr>
        <w:t xml:space="preserve">, </w:t>
      </w:r>
      <w:r w:rsidR="00C03C8C" w:rsidRPr="00FA234D">
        <w:rPr>
          <w:b/>
          <w:bCs/>
          <w:i/>
        </w:rPr>
        <w:t>Student</w:t>
      </w:r>
      <w:r w:rsidR="00C03C8C" w:rsidRPr="00FA234D">
        <w:rPr>
          <w:b/>
          <w:bCs/>
        </w:rPr>
        <w:t>, and</w:t>
      </w:r>
      <w:r w:rsidR="00C03C8C" w:rsidRPr="00FA234D">
        <w:rPr>
          <w:b/>
          <w:bCs/>
          <w:i/>
        </w:rPr>
        <w:t xml:space="preserve"> Unknown</w:t>
      </w:r>
      <w:r w:rsidRPr="00FA234D">
        <w:rPr>
          <w:b/>
          <w:bCs/>
        </w:rPr>
        <w:t>.</w:t>
      </w:r>
    </w:p>
    <w:p w14:paraId="506FA11C" w14:textId="77777777" w:rsidR="00C03C8C" w:rsidRPr="00FA234D" w:rsidRDefault="00C03C8C" w:rsidP="00C03C8C">
      <w:pPr>
        <w:pStyle w:val="ListParagraph"/>
        <w:ind w:left="0"/>
        <w:rPr>
          <w:b/>
          <w:bCs/>
        </w:rPr>
      </w:pPr>
    </w:p>
    <w:p w14:paraId="65848C61" w14:textId="77777777" w:rsidR="00C03C8C" w:rsidRPr="00FA234D" w:rsidRDefault="00C03C8C" w:rsidP="00C03C8C">
      <w:pPr>
        <w:pStyle w:val="ListParagraph"/>
        <w:ind w:left="0"/>
        <w:rPr>
          <w:b/>
          <w:bCs/>
        </w:rPr>
      </w:pPr>
      <w:r w:rsidRPr="00FA234D">
        <w:rPr>
          <w:b/>
          <w:bCs/>
        </w:rPr>
        <w:t>Ordinal Predictor</w:t>
      </w:r>
    </w:p>
    <w:p w14:paraId="290A63F2" w14:textId="77777777" w:rsidR="00C03C8C" w:rsidRPr="00FA234D" w:rsidRDefault="00C03C8C" w:rsidP="00C03C8C">
      <w:pPr>
        <w:pStyle w:val="ListParagraph"/>
        <w:numPr>
          <w:ilvl w:val="0"/>
          <w:numId w:val="26"/>
        </w:numPr>
        <w:rPr>
          <w:b/>
          <w:bCs/>
        </w:rPr>
      </w:pPr>
      <w:r w:rsidRPr="00FA234D">
        <w:rPr>
          <w:b/>
          <w:bCs/>
        </w:rPr>
        <w:t xml:space="preserve">EDUCATION. The education level of the car owner.  This variable has five ordered categories which are </w:t>
      </w:r>
      <w:r w:rsidRPr="00FA234D">
        <w:rPr>
          <w:b/>
          <w:bCs/>
          <w:i/>
        </w:rPr>
        <w:t>Below High School</w:t>
      </w:r>
      <w:r w:rsidRPr="00FA234D">
        <w:rPr>
          <w:b/>
          <w:bCs/>
        </w:rPr>
        <w:t xml:space="preserve"> &lt; </w:t>
      </w:r>
      <w:r w:rsidRPr="00FA234D">
        <w:rPr>
          <w:b/>
          <w:bCs/>
          <w:i/>
        </w:rPr>
        <w:t>High School</w:t>
      </w:r>
      <w:r w:rsidRPr="00FA234D">
        <w:rPr>
          <w:b/>
          <w:bCs/>
        </w:rPr>
        <w:t xml:space="preserve"> &lt; </w:t>
      </w:r>
      <w:r w:rsidRPr="00FA234D">
        <w:rPr>
          <w:b/>
          <w:bCs/>
          <w:i/>
        </w:rPr>
        <w:t>Bachelors</w:t>
      </w:r>
      <w:r w:rsidRPr="00FA234D">
        <w:rPr>
          <w:b/>
          <w:bCs/>
        </w:rPr>
        <w:t xml:space="preserve"> &lt; </w:t>
      </w:r>
      <w:r w:rsidRPr="00FA234D">
        <w:rPr>
          <w:b/>
          <w:bCs/>
          <w:i/>
        </w:rPr>
        <w:t>Masters</w:t>
      </w:r>
      <w:r w:rsidRPr="00FA234D">
        <w:rPr>
          <w:b/>
          <w:bCs/>
        </w:rPr>
        <w:t xml:space="preserve"> &lt; </w:t>
      </w:r>
      <w:r w:rsidRPr="00FA234D">
        <w:rPr>
          <w:b/>
          <w:bCs/>
          <w:i/>
        </w:rPr>
        <w:t>Doctors</w:t>
      </w:r>
      <w:r w:rsidRPr="00FA234D">
        <w:rPr>
          <w:b/>
          <w:bCs/>
        </w:rPr>
        <w:t>.</w:t>
      </w:r>
    </w:p>
    <w:p w14:paraId="0EA8F450" w14:textId="77777777" w:rsidR="00146C30" w:rsidRPr="00FA234D" w:rsidRDefault="00146C30" w:rsidP="00146C30">
      <w:pPr>
        <w:rPr>
          <w:b/>
          <w:bCs/>
        </w:rPr>
      </w:pPr>
      <w:r w:rsidRPr="00FA234D">
        <w:rPr>
          <w:b/>
          <w:bCs/>
        </w:rPr>
        <w:t>Analysis Specifications</w:t>
      </w:r>
    </w:p>
    <w:p w14:paraId="02B159CA" w14:textId="77777777" w:rsidR="00146C30" w:rsidRPr="00FA234D" w:rsidRDefault="00146C30" w:rsidP="00146C30">
      <w:pPr>
        <w:pStyle w:val="ListParagraph"/>
        <w:numPr>
          <w:ilvl w:val="0"/>
          <w:numId w:val="26"/>
        </w:numPr>
        <w:rPr>
          <w:b/>
          <w:bCs/>
        </w:rPr>
      </w:pPr>
      <w:r w:rsidRPr="00FA234D">
        <w:rPr>
          <w:b/>
          <w:bCs/>
        </w:rPr>
        <w:t>Partition. Specify the target variable as the stratum variable. Use stratified simple random sampling to put 70% of the records into the Training partition, and the remaining 30% of the records into the Test partition.  The random state is 27513.</w:t>
      </w:r>
    </w:p>
    <w:p w14:paraId="68CE3AC0" w14:textId="77777777" w:rsidR="00146C30" w:rsidRPr="00FA234D" w:rsidRDefault="00146C30" w:rsidP="00146C30">
      <w:pPr>
        <w:pStyle w:val="ListParagraph"/>
        <w:numPr>
          <w:ilvl w:val="0"/>
          <w:numId w:val="26"/>
        </w:numPr>
        <w:rPr>
          <w:b/>
          <w:bCs/>
        </w:rPr>
      </w:pPr>
      <w:r w:rsidRPr="00FA234D">
        <w:rPr>
          <w:b/>
          <w:bCs/>
        </w:rPr>
        <w:t>Decision Tree.  The maximum number of branches is two.  The maximum depth is two.  The split criterion is the Entropy metric.</w:t>
      </w:r>
    </w:p>
    <w:p w14:paraId="4AB0C393" w14:textId="77777777" w:rsidR="006F3C86" w:rsidRPr="00FA234D" w:rsidRDefault="00E713AD" w:rsidP="002160AB">
      <w:pPr>
        <w:rPr>
          <w:b/>
          <w:bCs/>
        </w:rPr>
      </w:pPr>
      <w:r w:rsidRPr="00FA234D">
        <w:rPr>
          <w:b/>
          <w:bCs/>
        </w:rPr>
        <w:t xml:space="preserve">You </w:t>
      </w:r>
      <w:r w:rsidR="0083747D" w:rsidRPr="00FA234D">
        <w:rPr>
          <w:b/>
          <w:bCs/>
        </w:rPr>
        <w:t xml:space="preserve">need </w:t>
      </w:r>
      <w:r w:rsidR="0048069C" w:rsidRPr="00FA234D">
        <w:rPr>
          <w:b/>
          <w:bCs/>
        </w:rPr>
        <w:t>to write a</w:t>
      </w:r>
      <w:r w:rsidR="0083747D" w:rsidRPr="00FA234D">
        <w:rPr>
          <w:b/>
          <w:bCs/>
        </w:rPr>
        <w:t xml:space="preserve"> few</w:t>
      </w:r>
      <w:r w:rsidR="0048069C" w:rsidRPr="00FA234D">
        <w:rPr>
          <w:b/>
          <w:bCs/>
        </w:rPr>
        <w:t xml:space="preserve"> Python program</w:t>
      </w:r>
      <w:r w:rsidR="0083747D" w:rsidRPr="00FA234D">
        <w:rPr>
          <w:b/>
          <w:bCs/>
        </w:rPr>
        <w:t>s</w:t>
      </w:r>
      <w:r w:rsidR="0048069C" w:rsidRPr="00FA234D">
        <w:rPr>
          <w:b/>
          <w:bCs/>
        </w:rPr>
        <w:t xml:space="preserve"> to assist you in </w:t>
      </w:r>
      <w:r w:rsidR="00342C25" w:rsidRPr="00FA234D">
        <w:rPr>
          <w:b/>
          <w:bCs/>
        </w:rPr>
        <w:t>answering the questions</w:t>
      </w:r>
      <w:r w:rsidR="002160AB" w:rsidRPr="00FA234D">
        <w:rPr>
          <w:b/>
          <w:bCs/>
        </w:rPr>
        <w:t>.</w:t>
      </w:r>
    </w:p>
    <w:p w14:paraId="7A4BB77D" w14:textId="77777777" w:rsidR="0083747D" w:rsidRPr="00FA234D" w:rsidRDefault="0083747D" w:rsidP="0083747D">
      <w:pPr>
        <w:pStyle w:val="Heading1"/>
        <w:rPr>
          <w:b/>
          <w:bCs/>
        </w:rPr>
      </w:pPr>
      <w:r w:rsidRPr="00FA234D">
        <w:rPr>
          <w:b/>
          <w:bCs/>
        </w:rPr>
        <w:t>Question 1 (20 points)</w:t>
      </w:r>
    </w:p>
    <w:p w14:paraId="45CB357D" w14:textId="77777777" w:rsidR="0083747D" w:rsidRPr="00FA234D" w:rsidRDefault="0083747D" w:rsidP="0083747D">
      <w:pPr>
        <w:rPr>
          <w:b/>
          <w:bCs/>
        </w:rPr>
      </w:pPr>
      <w:r w:rsidRPr="00FA234D">
        <w:rPr>
          <w:b/>
          <w:bCs/>
        </w:rPr>
        <w:t>Please provide information about your Data Partition step.</w:t>
      </w:r>
    </w:p>
    <w:p w14:paraId="1FCFD8A6" w14:textId="58AFDB7E" w:rsidR="00E713AD" w:rsidRDefault="000C45D8" w:rsidP="00E713AD">
      <w:pPr>
        <w:numPr>
          <w:ilvl w:val="0"/>
          <w:numId w:val="27"/>
        </w:numPr>
        <w:rPr>
          <w:b/>
          <w:bCs/>
        </w:rPr>
      </w:pPr>
      <w:r w:rsidRPr="00FA234D">
        <w:rPr>
          <w:b/>
          <w:bCs/>
        </w:rPr>
        <w:t xml:space="preserve">(5 points). </w:t>
      </w:r>
      <w:r w:rsidR="0083747D" w:rsidRPr="00FA234D">
        <w:rPr>
          <w:b/>
          <w:bCs/>
        </w:rPr>
        <w:t>Please provide the frequency table</w:t>
      </w:r>
      <w:r w:rsidR="00BB0AAD" w:rsidRPr="00FA234D">
        <w:rPr>
          <w:b/>
          <w:bCs/>
        </w:rPr>
        <w:t xml:space="preserve"> (i.e., counts and proportions)</w:t>
      </w:r>
      <w:r w:rsidR="0083747D" w:rsidRPr="00FA234D">
        <w:rPr>
          <w:b/>
          <w:bCs/>
        </w:rPr>
        <w:t xml:space="preserve"> of the target variable in the Training partition</w:t>
      </w:r>
      <w:r w:rsidR="00E713AD" w:rsidRPr="00FA234D">
        <w:rPr>
          <w:b/>
          <w:bCs/>
        </w:rPr>
        <w:t>?</w:t>
      </w:r>
    </w:p>
    <w:p w14:paraId="6D844909" w14:textId="5DF64BB6" w:rsidR="001F649E" w:rsidRDefault="001F649E" w:rsidP="001F649E">
      <w:pPr>
        <w:ind w:left="720"/>
        <w:rPr>
          <w:b/>
          <w:bCs/>
        </w:rPr>
      </w:pPr>
      <w:r>
        <w:rPr>
          <w:b/>
          <w:bCs/>
        </w:rPr>
        <w:t xml:space="preserve">Ans: </w:t>
      </w:r>
    </w:p>
    <w:p w14:paraId="08B2029A" w14:textId="77777777" w:rsidR="00C22A93" w:rsidRPr="00C22A93" w:rsidRDefault="00C22A93" w:rsidP="00C22A93">
      <w:pPr>
        <w:ind w:left="720"/>
      </w:pPr>
      <w:r w:rsidRPr="00C22A93">
        <w:t xml:space="preserve">count of target variable in train </w:t>
      </w:r>
      <w:proofErr w:type="gramStart"/>
      <w:r w:rsidRPr="00C22A93">
        <w:t>data :</w:t>
      </w:r>
      <w:proofErr w:type="gramEnd"/>
    </w:p>
    <w:p w14:paraId="301A8F95" w14:textId="77777777" w:rsidR="00C22A93" w:rsidRPr="00C22A93" w:rsidRDefault="00C22A93" w:rsidP="00C22A93">
      <w:pPr>
        <w:ind w:left="720"/>
      </w:pPr>
      <w:r w:rsidRPr="00C22A93">
        <w:t>CAR_USE</w:t>
      </w:r>
    </w:p>
    <w:p w14:paraId="06032578" w14:textId="77777777" w:rsidR="00C22A93" w:rsidRPr="00C22A93" w:rsidRDefault="00C22A93" w:rsidP="00C22A93">
      <w:pPr>
        <w:ind w:left="720"/>
      </w:pPr>
      <w:r w:rsidRPr="00C22A93">
        <w:t>Commercial    2652</w:t>
      </w:r>
    </w:p>
    <w:p w14:paraId="41C11402" w14:textId="77777777" w:rsidR="00C22A93" w:rsidRPr="00C22A93" w:rsidRDefault="00C22A93" w:rsidP="00C22A93">
      <w:pPr>
        <w:ind w:left="720"/>
      </w:pPr>
      <w:r w:rsidRPr="00C22A93">
        <w:t>Private       4559</w:t>
      </w:r>
    </w:p>
    <w:p w14:paraId="27295909" w14:textId="77777777" w:rsidR="00C22A93" w:rsidRPr="00C22A93" w:rsidRDefault="00C22A93" w:rsidP="00C22A93">
      <w:pPr>
        <w:ind w:left="720"/>
      </w:pPr>
      <w:bookmarkStart w:id="0" w:name="_GoBack"/>
      <w:proofErr w:type="spellStart"/>
      <w:r w:rsidRPr="00C22A93">
        <w:t>dtype</w:t>
      </w:r>
      <w:proofErr w:type="spellEnd"/>
      <w:r w:rsidRPr="00C22A93">
        <w:t>: int64</w:t>
      </w:r>
    </w:p>
    <w:bookmarkEnd w:id="0"/>
    <w:p w14:paraId="78496C9B" w14:textId="77777777" w:rsidR="00C22A93" w:rsidRPr="00C22A93" w:rsidRDefault="00C22A93" w:rsidP="00C22A93">
      <w:pPr>
        <w:ind w:left="720"/>
      </w:pPr>
      <w:r w:rsidRPr="00C22A93">
        <w:lastRenderedPageBreak/>
        <w:t xml:space="preserve">proportion of target variable in train </w:t>
      </w:r>
      <w:proofErr w:type="gramStart"/>
      <w:r w:rsidRPr="00C22A93">
        <w:t>data :</w:t>
      </w:r>
      <w:proofErr w:type="gramEnd"/>
    </w:p>
    <w:p w14:paraId="33D87B4F" w14:textId="77777777" w:rsidR="00C22A93" w:rsidRPr="00C22A93" w:rsidRDefault="00C22A93" w:rsidP="00C22A93">
      <w:pPr>
        <w:ind w:left="720"/>
      </w:pPr>
      <w:r w:rsidRPr="00C22A93">
        <w:t xml:space="preserve"> CAR_USE</w:t>
      </w:r>
    </w:p>
    <w:p w14:paraId="12FF4910" w14:textId="77777777" w:rsidR="00C22A93" w:rsidRPr="00C22A93" w:rsidRDefault="00C22A93" w:rsidP="00C22A93">
      <w:pPr>
        <w:ind w:left="720"/>
      </w:pPr>
      <w:r w:rsidRPr="00C22A93">
        <w:t>Commercial    0.367771</w:t>
      </w:r>
    </w:p>
    <w:p w14:paraId="66A2A99A" w14:textId="77777777" w:rsidR="00C22A93" w:rsidRPr="00C22A93" w:rsidRDefault="00C22A93" w:rsidP="00C22A93">
      <w:pPr>
        <w:ind w:left="720"/>
      </w:pPr>
      <w:r w:rsidRPr="00C22A93">
        <w:t>Private       0.632229</w:t>
      </w:r>
    </w:p>
    <w:p w14:paraId="4CC36087" w14:textId="5782B607" w:rsidR="001F649E" w:rsidRDefault="00C22A93" w:rsidP="00C22A93">
      <w:pPr>
        <w:ind w:left="720"/>
      </w:pPr>
      <w:proofErr w:type="spellStart"/>
      <w:r w:rsidRPr="00C22A93">
        <w:t>dtype</w:t>
      </w:r>
      <w:proofErr w:type="spellEnd"/>
      <w:r w:rsidRPr="00C22A93">
        <w:t>: float64</w:t>
      </w:r>
    </w:p>
    <w:p w14:paraId="34247446" w14:textId="77777777" w:rsidR="00E00087" w:rsidRPr="00C22A93" w:rsidRDefault="00E00087" w:rsidP="00C22A93">
      <w:pPr>
        <w:ind w:left="720"/>
      </w:pPr>
    </w:p>
    <w:p w14:paraId="03B722CA" w14:textId="43643394" w:rsidR="00E713AD" w:rsidRDefault="000C45D8" w:rsidP="00E713AD">
      <w:pPr>
        <w:numPr>
          <w:ilvl w:val="0"/>
          <w:numId w:val="27"/>
        </w:numPr>
        <w:rPr>
          <w:b/>
          <w:bCs/>
        </w:rPr>
      </w:pPr>
      <w:r w:rsidRPr="00FA234D">
        <w:rPr>
          <w:b/>
          <w:bCs/>
        </w:rPr>
        <w:t xml:space="preserve">(5 points). </w:t>
      </w:r>
      <w:r w:rsidR="0083747D" w:rsidRPr="00FA234D">
        <w:rPr>
          <w:b/>
          <w:bCs/>
        </w:rPr>
        <w:t xml:space="preserve">Please provide the frequency table </w:t>
      </w:r>
      <w:r w:rsidR="00BB0AAD" w:rsidRPr="00FA234D">
        <w:rPr>
          <w:b/>
          <w:bCs/>
        </w:rPr>
        <w:t xml:space="preserve">(i.e., counts and proportions) </w:t>
      </w:r>
      <w:r w:rsidR="0083747D" w:rsidRPr="00FA234D">
        <w:rPr>
          <w:b/>
          <w:bCs/>
        </w:rPr>
        <w:t>of the target variable in the Test partition?</w:t>
      </w:r>
    </w:p>
    <w:p w14:paraId="761B85D6" w14:textId="143759EB" w:rsidR="00A210DE" w:rsidRDefault="00A210DE" w:rsidP="00A210DE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39FB0105" w14:textId="77777777" w:rsidR="001D7D3F" w:rsidRDefault="001D7D3F" w:rsidP="001D7D3F">
      <w:pPr>
        <w:ind w:left="720"/>
      </w:pPr>
      <w:r>
        <w:t xml:space="preserve">count of target variable in test </w:t>
      </w:r>
      <w:proofErr w:type="gramStart"/>
      <w:r>
        <w:t>data :</w:t>
      </w:r>
      <w:proofErr w:type="gramEnd"/>
    </w:p>
    <w:p w14:paraId="6D62E39F" w14:textId="77777777" w:rsidR="001D7D3F" w:rsidRDefault="001D7D3F" w:rsidP="001D7D3F">
      <w:pPr>
        <w:ind w:left="720"/>
      </w:pPr>
      <w:r>
        <w:t>CAR_USE</w:t>
      </w:r>
    </w:p>
    <w:p w14:paraId="05C33D8E" w14:textId="77777777" w:rsidR="001D7D3F" w:rsidRDefault="001D7D3F" w:rsidP="001D7D3F">
      <w:pPr>
        <w:ind w:left="720"/>
      </w:pPr>
      <w:r>
        <w:t>Commercial    1137</w:t>
      </w:r>
    </w:p>
    <w:p w14:paraId="2E1D2E8E" w14:textId="77777777" w:rsidR="001D7D3F" w:rsidRDefault="001D7D3F" w:rsidP="001D7D3F">
      <w:pPr>
        <w:ind w:left="720"/>
      </w:pPr>
      <w:r>
        <w:t>Private       1954</w:t>
      </w:r>
    </w:p>
    <w:p w14:paraId="308FB961" w14:textId="77777777" w:rsidR="001D7D3F" w:rsidRDefault="001D7D3F" w:rsidP="001D7D3F">
      <w:pPr>
        <w:ind w:left="720"/>
      </w:pPr>
      <w:proofErr w:type="spellStart"/>
      <w:r>
        <w:t>dtype</w:t>
      </w:r>
      <w:proofErr w:type="spellEnd"/>
      <w:r>
        <w:t>: int64</w:t>
      </w:r>
    </w:p>
    <w:p w14:paraId="14C79622" w14:textId="77777777" w:rsidR="001D7D3F" w:rsidRDefault="001D7D3F" w:rsidP="001D7D3F">
      <w:pPr>
        <w:ind w:left="720"/>
      </w:pPr>
      <w:r>
        <w:t xml:space="preserve">proportion of target variable in test </w:t>
      </w:r>
      <w:proofErr w:type="gramStart"/>
      <w:r>
        <w:t>data :</w:t>
      </w:r>
      <w:proofErr w:type="gramEnd"/>
    </w:p>
    <w:p w14:paraId="47D74C4D" w14:textId="77777777" w:rsidR="001D7D3F" w:rsidRDefault="001D7D3F" w:rsidP="001D7D3F">
      <w:pPr>
        <w:ind w:left="720"/>
      </w:pPr>
      <w:r>
        <w:t xml:space="preserve"> CAR_USE</w:t>
      </w:r>
    </w:p>
    <w:p w14:paraId="2996F76C" w14:textId="77777777" w:rsidR="001D7D3F" w:rsidRDefault="001D7D3F" w:rsidP="001D7D3F">
      <w:pPr>
        <w:ind w:left="720"/>
      </w:pPr>
      <w:r>
        <w:t>Commercial    0.367842</w:t>
      </w:r>
    </w:p>
    <w:p w14:paraId="1F9EAEB9" w14:textId="77777777" w:rsidR="001D7D3F" w:rsidRDefault="001D7D3F" w:rsidP="001D7D3F">
      <w:pPr>
        <w:ind w:left="720"/>
      </w:pPr>
      <w:r>
        <w:t>Private       0.632158</w:t>
      </w:r>
    </w:p>
    <w:p w14:paraId="2A8145FE" w14:textId="442FFBE8" w:rsidR="00A210DE" w:rsidRDefault="001D7D3F" w:rsidP="001D7D3F">
      <w:pPr>
        <w:ind w:left="720"/>
      </w:pPr>
      <w:proofErr w:type="spellStart"/>
      <w:r>
        <w:t>dtype</w:t>
      </w:r>
      <w:proofErr w:type="spellEnd"/>
      <w:r>
        <w:t>: float64</w:t>
      </w:r>
    </w:p>
    <w:p w14:paraId="7FDFC6AC" w14:textId="77777777" w:rsidR="00374FBD" w:rsidRPr="00A210DE" w:rsidRDefault="00374FBD" w:rsidP="001D7D3F">
      <w:pPr>
        <w:ind w:left="720"/>
      </w:pPr>
    </w:p>
    <w:p w14:paraId="23BE41A1" w14:textId="46D5BB0E" w:rsidR="00E713AD" w:rsidRDefault="000C45D8" w:rsidP="00E713AD">
      <w:pPr>
        <w:numPr>
          <w:ilvl w:val="0"/>
          <w:numId w:val="27"/>
        </w:numPr>
        <w:rPr>
          <w:b/>
          <w:bCs/>
        </w:rPr>
      </w:pPr>
      <w:r w:rsidRPr="00FA234D">
        <w:rPr>
          <w:b/>
          <w:bCs/>
        </w:rPr>
        <w:t>(</w:t>
      </w:r>
      <w:r w:rsidR="0083747D" w:rsidRPr="00FA234D">
        <w:rPr>
          <w:b/>
          <w:bCs/>
        </w:rPr>
        <w:t>5</w:t>
      </w:r>
      <w:r w:rsidRPr="00FA234D">
        <w:rPr>
          <w:b/>
          <w:bCs/>
        </w:rPr>
        <w:t xml:space="preserve"> points). </w:t>
      </w:r>
      <w:r w:rsidR="0083747D" w:rsidRPr="00FA234D">
        <w:rPr>
          <w:b/>
          <w:bCs/>
        </w:rPr>
        <w:t xml:space="preserve">What is the probability that an observation is in the Training partition given that CAR_USE = </w:t>
      </w:r>
      <w:r w:rsidR="0083747D" w:rsidRPr="00FA234D">
        <w:rPr>
          <w:b/>
          <w:bCs/>
          <w:i/>
        </w:rPr>
        <w:t>Commercial</w:t>
      </w:r>
      <w:r w:rsidR="0083747D" w:rsidRPr="00FA234D">
        <w:rPr>
          <w:b/>
          <w:bCs/>
        </w:rPr>
        <w:t>?</w:t>
      </w:r>
    </w:p>
    <w:p w14:paraId="1075EA9F" w14:textId="02F3F3AC" w:rsidR="00374FBD" w:rsidRDefault="00374FBD" w:rsidP="00374FBD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63D7C6CD" w14:textId="2D63CEC9" w:rsidR="00374FBD" w:rsidRPr="005460A3" w:rsidRDefault="009E5D5A" w:rsidP="00374FBD">
      <w:pPr>
        <w:ind w:left="720"/>
      </w:pPr>
      <w:r w:rsidRPr="005460A3">
        <w:t xml:space="preserve">probability that an observation is in the Training partition given that CAR_USE = </w:t>
      </w:r>
      <w:proofErr w:type="gramStart"/>
      <w:r w:rsidRPr="005460A3">
        <w:t>Commercial :</w:t>
      </w:r>
      <w:proofErr w:type="gramEnd"/>
      <w:r w:rsidRPr="005460A3">
        <w:t xml:space="preserve"> 0.6999596538317057</w:t>
      </w:r>
    </w:p>
    <w:p w14:paraId="6900CB2F" w14:textId="77777777" w:rsidR="009E5D5A" w:rsidRPr="00374FBD" w:rsidRDefault="009E5D5A" w:rsidP="00374FBD">
      <w:pPr>
        <w:ind w:left="720"/>
      </w:pPr>
    </w:p>
    <w:p w14:paraId="54E87156" w14:textId="56FDAB3D" w:rsidR="00E713AD" w:rsidRDefault="000C45D8" w:rsidP="0083747D">
      <w:pPr>
        <w:numPr>
          <w:ilvl w:val="0"/>
          <w:numId w:val="27"/>
        </w:numPr>
        <w:rPr>
          <w:b/>
          <w:bCs/>
        </w:rPr>
      </w:pPr>
      <w:r w:rsidRPr="00FA234D">
        <w:rPr>
          <w:b/>
          <w:bCs/>
        </w:rPr>
        <w:t xml:space="preserve">(5 points). </w:t>
      </w:r>
      <w:r w:rsidR="0083747D" w:rsidRPr="00FA234D">
        <w:rPr>
          <w:b/>
          <w:bCs/>
        </w:rPr>
        <w:t xml:space="preserve">What is the probability that an observation is in the Test partition given that CAR_USE = </w:t>
      </w:r>
      <w:r w:rsidR="0083747D" w:rsidRPr="00FA234D">
        <w:rPr>
          <w:b/>
          <w:bCs/>
          <w:i/>
        </w:rPr>
        <w:t>Private</w:t>
      </w:r>
      <w:r w:rsidR="0083747D" w:rsidRPr="00FA234D">
        <w:rPr>
          <w:b/>
          <w:bCs/>
        </w:rPr>
        <w:t>?</w:t>
      </w:r>
    </w:p>
    <w:p w14:paraId="5C9F1B80" w14:textId="2FB70BF2" w:rsidR="00D0754D" w:rsidRDefault="00D0754D" w:rsidP="00D0754D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1C520D78" w14:textId="5DA74E13" w:rsidR="00D0754D" w:rsidRPr="005460A3" w:rsidRDefault="002B3FFC" w:rsidP="00D0754D">
      <w:pPr>
        <w:ind w:left="720"/>
      </w:pPr>
      <w:r w:rsidRPr="005460A3">
        <w:lastRenderedPageBreak/>
        <w:t xml:space="preserve">probability that an observation is in the Test partition given that CAR_USE = </w:t>
      </w:r>
      <w:proofErr w:type="gramStart"/>
      <w:r w:rsidRPr="005460A3">
        <w:t>Private :</w:t>
      </w:r>
      <w:proofErr w:type="gramEnd"/>
      <w:r w:rsidRPr="005460A3">
        <w:t xml:space="preserve"> 0.29997652823125087</w:t>
      </w:r>
    </w:p>
    <w:p w14:paraId="34052FF6" w14:textId="77777777" w:rsidR="00032258" w:rsidRPr="0070192C" w:rsidRDefault="00032258" w:rsidP="00D0754D">
      <w:pPr>
        <w:ind w:left="720"/>
      </w:pPr>
    </w:p>
    <w:p w14:paraId="7450E4C1" w14:textId="77777777" w:rsidR="00EF3C98" w:rsidRPr="00FA234D" w:rsidRDefault="00F570F7" w:rsidP="00EF3C98">
      <w:pPr>
        <w:pStyle w:val="Heading1"/>
        <w:rPr>
          <w:b/>
          <w:bCs/>
        </w:rPr>
      </w:pPr>
      <w:r w:rsidRPr="00FA234D">
        <w:rPr>
          <w:b/>
          <w:bCs/>
        </w:rPr>
        <w:t>Question 2</w:t>
      </w:r>
      <w:r w:rsidR="00243879" w:rsidRPr="00FA234D">
        <w:rPr>
          <w:b/>
          <w:bCs/>
        </w:rPr>
        <w:t xml:space="preserve"> (</w:t>
      </w:r>
      <w:r w:rsidR="00103999" w:rsidRPr="00FA234D">
        <w:rPr>
          <w:b/>
          <w:bCs/>
        </w:rPr>
        <w:t>4</w:t>
      </w:r>
      <w:r w:rsidR="00EF3C98" w:rsidRPr="00FA234D">
        <w:rPr>
          <w:b/>
          <w:bCs/>
        </w:rPr>
        <w:t>0 points)</w:t>
      </w:r>
    </w:p>
    <w:p w14:paraId="5E64AB42" w14:textId="77777777" w:rsidR="00EF3C98" w:rsidRPr="00FA234D" w:rsidRDefault="00EF3C98" w:rsidP="00EF3C98">
      <w:pPr>
        <w:rPr>
          <w:b/>
          <w:bCs/>
        </w:rPr>
      </w:pPr>
      <w:r w:rsidRPr="00FA234D">
        <w:rPr>
          <w:b/>
          <w:bCs/>
        </w:rPr>
        <w:t xml:space="preserve">Please </w:t>
      </w:r>
      <w:r w:rsidR="005B1BC3" w:rsidRPr="00FA234D">
        <w:rPr>
          <w:b/>
          <w:bCs/>
        </w:rPr>
        <w:t>provide information about your decision tree</w:t>
      </w:r>
      <w:r w:rsidRPr="00FA234D">
        <w:rPr>
          <w:b/>
          <w:bCs/>
        </w:rPr>
        <w:t>.</w:t>
      </w:r>
    </w:p>
    <w:p w14:paraId="570AF996" w14:textId="39A2107B" w:rsidR="005B1BC3" w:rsidRDefault="005B1BC3" w:rsidP="005B1BC3">
      <w:pPr>
        <w:numPr>
          <w:ilvl w:val="0"/>
          <w:numId w:val="31"/>
        </w:numPr>
        <w:rPr>
          <w:b/>
          <w:bCs/>
        </w:rPr>
      </w:pPr>
      <w:r w:rsidRPr="00FA234D">
        <w:rPr>
          <w:b/>
          <w:bCs/>
        </w:rPr>
        <w:t>(5 points). What is the entropy value of the root node?</w:t>
      </w:r>
    </w:p>
    <w:p w14:paraId="195F1C7F" w14:textId="2395899D" w:rsidR="001607A7" w:rsidRDefault="001607A7" w:rsidP="001607A7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3ACD2487" w14:textId="3E085567" w:rsidR="00AD597C" w:rsidRPr="00AD597C" w:rsidRDefault="00AD597C" w:rsidP="001607A7">
      <w:pPr>
        <w:ind w:left="720"/>
      </w:pPr>
      <w:r w:rsidRPr="00AD597C">
        <w:t xml:space="preserve">root node </w:t>
      </w:r>
      <w:proofErr w:type="gramStart"/>
      <w:r w:rsidRPr="00AD597C">
        <w:t>entropy :</w:t>
      </w:r>
      <w:proofErr w:type="gramEnd"/>
      <w:r w:rsidRPr="00AD597C">
        <w:t xml:space="preserve"> 0.9491621304379432</w:t>
      </w:r>
    </w:p>
    <w:p w14:paraId="7C2859DE" w14:textId="77777777" w:rsidR="001607A7" w:rsidRPr="00BD70D4" w:rsidRDefault="001607A7" w:rsidP="001607A7">
      <w:pPr>
        <w:ind w:left="720"/>
      </w:pPr>
    </w:p>
    <w:p w14:paraId="5B15DDEF" w14:textId="46785C7E" w:rsidR="00103999" w:rsidRDefault="00103999" w:rsidP="00103999">
      <w:pPr>
        <w:numPr>
          <w:ilvl w:val="0"/>
          <w:numId w:val="31"/>
        </w:numPr>
        <w:rPr>
          <w:b/>
          <w:bCs/>
        </w:rPr>
      </w:pPr>
      <w:r w:rsidRPr="00FA234D">
        <w:rPr>
          <w:b/>
          <w:bCs/>
        </w:rPr>
        <w:t>(5 points). What is the split criterion (i.e., predictor name and values in the two branches) of the first layer?</w:t>
      </w:r>
    </w:p>
    <w:p w14:paraId="128124C5" w14:textId="35C978F5" w:rsidR="00BD70D4" w:rsidRDefault="00BD70D4" w:rsidP="00BD70D4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0D320E2C" w14:textId="35B545D9" w:rsidR="00FA6E9C" w:rsidRDefault="0008638D" w:rsidP="00953C04">
      <w:pPr>
        <w:ind w:left="720"/>
      </w:pPr>
      <w:r>
        <w:t>Predictor name:</w:t>
      </w:r>
      <w:r w:rsidR="00953C04">
        <w:t xml:space="preserve"> </w:t>
      </w:r>
      <w:r w:rsidR="00487E79">
        <w:t>OCCUPAION</w:t>
      </w:r>
      <w:r>
        <w:t xml:space="preserve"> </w:t>
      </w:r>
    </w:p>
    <w:p w14:paraId="6CB914EA" w14:textId="475198AF" w:rsidR="0008638D" w:rsidRDefault="0008638D" w:rsidP="00BD70D4">
      <w:pPr>
        <w:ind w:left="720"/>
      </w:pPr>
      <w:r>
        <w:t>Predictor value:</w:t>
      </w:r>
    </w:p>
    <w:p w14:paraId="40012CC0" w14:textId="77777777" w:rsidR="0008638D" w:rsidRDefault="0008638D" w:rsidP="00953C04">
      <w:pPr>
        <w:ind w:left="720" w:firstLine="720"/>
      </w:pPr>
      <w:r>
        <w:t>left subset: ('Blue Collar', 'Student', 'Unknown')</w:t>
      </w:r>
    </w:p>
    <w:p w14:paraId="205B49B1" w14:textId="1938420C" w:rsidR="0008638D" w:rsidRPr="00FA6E9C" w:rsidRDefault="0008638D" w:rsidP="00953C04">
      <w:pPr>
        <w:ind w:left="720" w:firstLine="720"/>
      </w:pPr>
      <w:r>
        <w:t>right subset: ('Clerical', 'Doctor', 'Home Maker', 'Lawyer', 'Manager', 'Professional')</w:t>
      </w:r>
    </w:p>
    <w:p w14:paraId="04832420" w14:textId="77A3DE28" w:rsidR="00BD70D4" w:rsidRDefault="002B0AA7" w:rsidP="00BD70D4">
      <w:pPr>
        <w:ind w:left="720"/>
      </w:pPr>
      <w:r>
        <w:t xml:space="preserve">entropy: </w:t>
      </w:r>
      <w:r w:rsidRPr="002B0AA7">
        <w:t>0.7112852339228054</w:t>
      </w:r>
    </w:p>
    <w:p w14:paraId="52ACB263" w14:textId="77777777" w:rsidR="002B0AA7" w:rsidRPr="00FA6E9C" w:rsidRDefault="002B0AA7" w:rsidP="00BD70D4">
      <w:pPr>
        <w:ind w:left="720"/>
      </w:pPr>
    </w:p>
    <w:p w14:paraId="70F00FFC" w14:textId="360D8D55" w:rsidR="00103999" w:rsidRDefault="00103999" w:rsidP="00103999">
      <w:pPr>
        <w:numPr>
          <w:ilvl w:val="0"/>
          <w:numId w:val="31"/>
        </w:numPr>
        <w:rPr>
          <w:b/>
          <w:bCs/>
        </w:rPr>
      </w:pPr>
      <w:r w:rsidRPr="00FA234D">
        <w:rPr>
          <w:b/>
          <w:bCs/>
        </w:rPr>
        <w:t>(10 points). What is the entropy of the split of the first layer?</w:t>
      </w:r>
    </w:p>
    <w:p w14:paraId="40F3C813" w14:textId="5D63B9BF" w:rsidR="00BD70D4" w:rsidRDefault="00BD70D4" w:rsidP="00BD70D4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25AFDD5E" w14:textId="77777777" w:rsidR="00487E79" w:rsidRDefault="00487E79" w:rsidP="00487E79">
      <w:pPr>
        <w:ind w:left="720"/>
      </w:pPr>
      <w:r>
        <w:t>entropy of the split of the first layer:</w:t>
      </w:r>
    </w:p>
    <w:p w14:paraId="5F8A5328" w14:textId="77777777" w:rsidR="00487E79" w:rsidRDefault="00487E79" w:rsidP="00487E79">
      <w:pPr>
        <w:ind w:left="720"/>
      </w:pPr>
      <w:r>
        <w:t xml:space="preserve"> for left node: 0.6141477604154597</w:t>
      </w:r>
    </w:p>
    <w:p w14:paraId="55D9C680" w14:textId="59DBC7BC" w:rsidR="00BD70D4" w:rsidRPr="00FA6E9C" w:rsidRDefault="00487E79" w:rsidP="00487E79">
      <w:pPr>
        <w:ind w:left="720"/>
      </w:pPr>
      <w:r>
        <w:t xml:space="preserve"> for right node: 0.32518571962956416</w:t>
      </w:r>
    </w:p>
    <w:p w14:paraId="119AD565" w14:textId="77777777" w:rsidR="00FA6E9C" w:rsidRPr="00FA6E9C" w:rsidRDefault="00FA6E9C" w:rsidP="00BD70D4">
      <w:pPr>
        <w:ind w:left="720"/>
      </w:pPr>
    </w:p>
    <w:p w14:paraId="44A2218B" w14:textId="1EA10ED8" w:rsidR="005B1BC3" w:rsidRDefault="005B1BC3" w:rsidP="005B1BC3">
      <w:pPr>
        <w:numPr>
          <w:ilvl w:val="0"/>
          <w:numId w:val="31"/>
        </w:numPr>
        <w:rPr>
          <w:b/>
          <w:bCs/>
        </w:rPr>
      </w:pPr>
      <w:r w:rsidRPr="00FA234D">
        <w:rPr>
          <w:b/>
          <w:bCs/>
        </w:rPr>
        <w:t>(5 points). How many leaves?</w:t>
      </w:r>
    </w:p>
    <w:p w14:paraId="23C32EFD" w14:textId="4D39F1FD" w:rsidR="00BD70D4" w:rsidRDefault="00BD70D4" w:rsidP="00BD70D4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430566A1" w14:textId="7D52D32C" w:rsidR="00856FEE" w:rsidRPr="00C25B32" w:rsidRDefault="00C67DD3" w:rsidP="00BD70D4">
      <w:pPr>
        <w:ind w:left="720"/>
      </w:pPr>
      <w:r>
        <w:t>There are four</w:t>
      </w:r>
      <w:r w:rsidR="00856FEE" w:rsidRPr="00C25B32">
        <w:t xml:space="preserve"> leaves</w:t>
      </w:r>
    </w:p>
    <w:p w14:paraId="04B1FD59" w14:textId="77777777" w:rsidR="00BD70D4" w:rsidRPr="00FA6E9C" w:rsidRDefault="00BD70D4" w:rsidP="00BD70D4">
      <w:pPr>
        <w:ind w:left="720"/>
      </w:pPr>
    </w:p>
    <w:p w14:paraId="1AEDBA06" w14:textId="3B50EADE" w:rsidR="005B1BC3" w:rsidRDefault="005B1BC3" w:rsidP="005B1BC3">
      <w:pPr>
        <w:numPr>
          <w:ilvl w:val="0"/>
          <w:numId w:val="31"/>
        </w:numPr>
        <w:rPr>
          <w:b/>
          <w:bCs/>
        </w:rPr>
      </w:pPr>
      <w:r w:rsidRPr="00FA234D">
        <w:rPr>
          <w:b/>
          <w:bCs/>
        </w:rPr>
        <w:t>(</w:t>
      </w:r>
      <w:r w:rsidR="00103999" w:rsidRPr="00FA234D">
        <w:rPr>
          <w:b/>
          <w:bCs/>
        </w:rPr>
        <w:t>15</w:t>
      </w:r>
      <w:r w:rsidRPr="00FA234D">
        <w:rPr>
          <w:b/>
          <w:bCs/>
        </w:rPr>
        <w:t xml:space="preserve"> points). Describe all your leaves.  Please include the decision rules</w:t>
      </w:r>
      <w:r w:rsidR="00103999" w:rsidRPr="00FA234D">
        <w:rPr>
          <w:b/>
          <w:bCs/>
        </w:rPr>
        <w:t xml:space="preserve"> </w:t>
      </w:r>
      <w:r w:rsidRPr="00FA234D">
        <w:rPr>
          <w:b/>
          <w:bCs/>
        </w:rPr>
        <w:t>and the counts of the target values.</w:t>
      </w:r>
    </w:p>
    <w:p w14:paraId="2A4F0E95" w14:textId="5EF65E16" w:rsidR="00BD70D4" w:rsidRDefault="00BD70D4" w:rsidP="00BD70D4">
      <w:pPr>
        <w:ind w:left="720"/>
        <w:rPr>
          <w:b/>
          <w:bCs/>
        </w:rPr>
      </w:pPr>
      <w:r>
        <w:rPr>
          <w:b/>
          <w:bCs/>
        </w:rPr>
        <w:lastRenderedPageBreak/>
        <w:t>Ans:</w:t>
      </w:r>
    </w:p>
    <w:p w14:paraId="7C396849" w14:textId="77777777" w:rsidR="00FA6E9C" w:rsidRDefault="00FA6E9C" w:rsidP="00FA6E9C">
      <w:pPr>
        <w:ind w:left="720"/>
      </w:pPr>
      <w:r>
        <w:t>leave 1:</w:t>
      </w:r>
    </w:p>
    <w:p w14:paraId="4162BD98" w14:textId="77777777" w:rsidR="00FA6E9C" w:rsidRDefault="00FA6E9C" w:rsidP="00FA6E9C">
      <w:pPr>
        <w:ind w:left="720"/>
      </w:pPr>
      <w:r>
        <w:t xml:space="preserve"> entropy: 0.9008100314320404</w:t>
      </w:r>
    </w:p>
    <w:p w14:paraId="04103A7A" w14:textId="77777777" w:rsidR="00FA6E9C" w:rsidRDefault="00FA6E9C" w:rsidP="00FA6E9C">
      <w:pPr>
        <w:ind w:left="720"/>
      </w:pPr>
      <w:r>
        <w:t xml:space="preserve"> total count: 2251</w:t>
      </w:r>
    </w:p>
    <w:p w14:paraId="7DA00E04" w14:textId="77777777" w:rsidR="00FA6E9C" w:rsidRDefault="00FA6E9C" w:rsidP="00FA6E9C">
      <w:pPr>
        <w:ind w:left="720"/>
      </w:pPr>
      <w:r>
        <w:t xml:space="preserve"> commercial count: 1538</w:t>
      </w:r>
    </w:p>
    <w:p w14:paraId="0046BC66" w14:textId="77777777" w:rsidR="00FA6E9C" w:rsidRDefault="00FA6E9C" w:rsidP="00FA6E9C">
      <w:pPr>
        <w:ind w:left="720"/>
      </w:pPr>
      <w:r>
        <w:t xml:space="preserve"> private count: 713</w:t>
      </w:r>
    </w:p>
    <w:p w14:paraId="34B63BCB" w14:textId="77777777" w:rsidR="00FA6E9C" w:rsidRDefault="00FA6E9C" w:rsidP="00FA6E9C">
      <w:pPr>
        <w:ind w:left="720"/>
      </w:pPr>
      <w:r>
        <w:t xml:space="preserve"> commercial probability: 0.6832518880497557</w:t>
      </w:r>
    </w:p>
    <w:p w14:paraId="4E20B110" w14:textId="77777777" w:rsidR="00FA6E9C" w:rsidRDefault="00FA6E9C" w:rsidP="00FA6E9C">
      <w:pPr>
        <w:ind w:left="720"/>
      </w:pPr>
      <w:r>
        <w:t xml:space="preserve"> private probability: 0.3167481119502443</w:t>
      </w:r>
    </w:p>
    <w:p w14:paraId="5735A4A1" w14:textId="77777777" w:rsidR="00FA6E9C" w:rsidRDefault="00FA6E9C" w:rsidP="00FA6E9C">
      <w:pPr>
        <w:ind w:left="720"/>
      </w:pPr>
      <w:r>
        <w:t xml:space="preserve"> class: Commercial</w:t>
      </w:r>
    </w:p>
    <w:p w14:paraId="3FF98AF5" w14:textId="77777777" w:rsidR="00FA6E9C" w:rsidRDefault="00FA6E9C" w:rsidP="00FA6E9C">
      <w:pPr>
        <w:ind w:left="720"/>
      </w:pPr>
    </w:p>
    <w:p w14:paraId="6354A401" w14:textId="77777777" w:rsidR="00FA6E9C" w:rsidRDefault="00FA6E9C" w:rsidP="00FA6E9C">
      <w:pPr>
        <w:ind w:left="720"/>
      </w:pPr>
      <w:r>
        <w:t>leave 2:</w:t>
      </w:r>
    </w:p>
    <w:p w14:paraId="4124B3BF" w14:textId="77777777" w:rsidR="00FA6E9C" w:rsidRDefault="00FA6E9C" w:rsidP="00FA6E9C">
      <w:pPr>
        <w:ind w:left="720"/>
      </w:pPr>
      <w:r>
        <w:t xml:space="preserve"> entropy: 0.49610976358071707</w:t>
      </w:r>
    </w:p>
    <w:p w14:paraId="38108A1E" w14:textId="77777777" w:rsidR="00FA6E9C" w:rsidRDefault="00FA6E9C" w:rsidP="00FA6E9C">
      <w:pPr>
        <w:ind w:left="720"/>
      </w:pPr>
      <w:r>
        <w:t xml:space="preserve"> total count: 469</w:t>
      </w:r>
    </w:p>
    <w:p w14:paraId="6D8F71AB" w14:textId="77777777" w:rsidR="00FA6E9C" w:rsidRDefault="00FA6E9C" w:rsidP="00FA6E9C">
      <w:pPr>
        <w:ind w:left="720"/>
      </w:pPr>
      <w:r>
        <w:t xml:space="preserve"> commercial count: 418</w:t>
      </w:r>
    </w:p>
    <w:p w14:paraId="3308A5FB" w14:textId="77777777" w:rsidR="00FA6E9C" w:rsidRDefault="00FA6E9C" w:rsidP="00FA6E9C">
      <w:pPr>
        <w:ind w:left="720"/>
      </w:pPr>
      <w:r>
        <w:t xml:space="preserve"> private count: 51</w:t>
      </w:r>
    </w:p>
    <w:p w14:paraId="6DD46792" w14:textId="77777777" w:rsidR="00FA6E9C" w:rsidRDefault="00FA6E9C" w:rsidP="00FA6E9C">
      <w:pPr>
        <w:ind w:left="720"/>
      </w:pPr>
      <w:r>
        <w:t xml:space="preserve"> commercial probability: 0.8912579957356077</w:t>
      </w:r>
    </w:p>
    <w:p w14:paraId="089640A2" w14:textId="77777777" w:rsidR="00FA6E9C" w:rsidRDefault="00FA6E9C" w:rsidP="00FA6E9C">
      <w:pPr>
        <w:ind w:left="720"/>
      </w:pPr>
      <w:r>
        <w:t xml:space="preserve"> private probability: 0.10874200426439233</w:t>
      </w:r>
    </w:p>
    <w:p w14:paraId="073A2C3F" w14:textId="77777777" w:rsidR="00FA6E9C" w:rsidRDefault="00FA6E9C" w:rsidP="00FA6E9C">
      <w:pPr>
        <w:ind w:left="720"/>
      </w:pPr>
      <w:r>
        <w:t xml:space="preserve"> class: Commercial</w:t>
      </w:r>
    </w:p>
    <w:p w14:paraId="5DC01280" w14:textId="77777777" w:rsidR="00FA6E9C" w:rsidRDefault="00FA6E9C" w:rsidP="00FA6E9C">
      <w:pPr>
        <w:ind w:left="720"/>
      </w:pPr>
    </w:p>
    <w:p w14:paraId="2C929962" w14:textId="77777777" w:rsidR="00FA6E9C" w:rsidRDefault="00FA6E9C" w:rsidP="00FA6E9C">
      <w:pPr>
        <w:ind w:left="720"/>
      </w:pPr>
      <w:r>
        <w:t>leave 3:</w:t>
      </w:r>
    </w:p>
    <w:p w14:paraId="0F131920" w14:textId="77777777" w:rsidR="00FA6E9C" w:rsidRDefault="00FA6E9C" w:rsidP="00FA6E9C">
      <w:pPr>
        <w:ind w:left="720"/>
      </w:pPr>
      <w:r>
        <w:t xml:space="preserve"> entropy: 0.05901648263570702</w:t>
      </w:r>
    </w:p>
    <w:p w14:paraId="6AB78FE7" w14:textId="77777777" w:rsidR="00FA6E9C" w:rsidRDefault="00FA6E9C" w:rsidP="00FA6E9C">
      <w:pPr>
        <w:ind w:left="720"/>
      </w:pPr>
      <w:r>
        <w:t xml:space="preserve"> total count: 3217</w:t>
      </w:r>
    </w:p>
    <w:p w14:paraId="1F18825D" w14:textId="77777777" w:rsidR="00FA6E9C" w:rsidRDefault="00FA6E9C" w:rsidP="00FA6E9C">
      <w:pPr>
        <w:ind w:left="720"/>
      </w:pPr>
      <w:r>
        <w:t xml:space="preserve"> commercial count: 22</w:t>
      </w:r>
    </w:p>
    <w:p w14:paraId="0A4DDD6A" w14:textId="77777777" w:rsidR="00FA6E9C" w:rsidRDefault="00FA6E9C" w:rsidP="00FA6E9C">
      <w:pPr>
        <w:ind w:left="720"/>
      </w:pPr>
      <w:r>
        <w:t xml:space="preserve"> private count: 3195</w:t>
      </w:r>
    </w:p>
    <w:p w14:paraId="6833E4C0" w14:textId="77777777" w:rsidR="00FA6E9C" w:rsidRDefault="00FA6E9C" w:rsidP="00FA6E9C">
      <w:pPr>
        <w:ind w:left="720"/>
      </w:pPr>
      <w:r>
        <w:t xml:space="preserve"> commercial probability: 0.006838669567920423</w:t>
      </w:r>
    </w:p>
    <w:p w14:paraId="29DB9143" w14:textId="77777777" w:rsidR="00FA6E9C" w:rsidRDefault="00FA6E9C" w:rsidP="00FA6E9C">
      <w:pPr>
        <w:ind w:left="720"/>
      </w:pPr>
      <w:r>
        <w:t xml:space="preserve"> private probability: 0.9931613304320795</w:t>
      </w:r>
    </w:p>
    <w:p w14:paraId="67608650" w14:textId="77777777" w:rsidR="00FA6E9C" w:rsidRDefault="00FA6E9C" w:rsidP="00FA6E9C">
      <w:pPr>
        <w:ind w:left="720"/>
      </w:pPr>
      <w:r>
        <w:t xml:space="preserve"> class: Private</w:t>
      </w:r>
    </w:p>
    <w:p w14:paraId="7D0D9622" w14:textId="77777777" w:rsidR="00FA6E9C" w:rsidRDefault="00FA6E9C" w:rsidP="00FA6E9C">
      <w:pPr>
        <w:ind w:left="720"/>
      </w:pPr>
    </w:p>
    <w:p w14:paraId="0D4585D9" w14:textId="77777777" w:rsidR="00FA6E9C" w:rsidRDefault="00FA6E9C" w:rsidP="00FA6E9C">
      <w:pPr>
        <w:ind w:left="720"/>
      </w:pPr>
      <w:r>
        <w:t>leave 4:</w:t>
      </w:r>
    </w:p>
    <w:p w14:paraId="3F2C9419" w14:textId="77777777" w:rsidR="00FA6E9C" w:rsidRDefault="00FA6E9C" w:rsidP="00FA6E9C">
      <w:pPr>
        <w:ind w:left="720"/>
      </w:pPr>
      <w:r>
        <w:lastRenderedPageBreak/>
        <w:t xml:space="preserve"> entropy: 0.997294381646235</w:t>
      </w:r>
    </w:p>
    <w:p w14:paraId="2C3A5AC0" w14:textId="77777777" w:rsidR="00FA6E9C" w:rsidRDefault="00FA6E9C" w:rsidP="00FA6E9C">
      <w:pPr>
        <w:ind w:left="720"/>
      </w:pPr>
      <w:r>
        <w:t xml:space="preserve"> total count: 1274</w:t>
      </w:r>
    </w:p>
    <w:p w14:paraId="55B83F28" w14:textId="77777777" w:rsidR="00FA6E9C" w:rsidRDefault="00FA6E9C" w:rsidP="00FA6E9C">
      <w:pPr>
        <w:ind w:left="720"/>
      </w:pPr>
      <w:r>
        <w:t xml:space="preserve"> commercial count: 676</w:t>
      </w:r>
    </w:p>
    <w:p w14:paraId="185BBF58" w14:textId="77777777" w:rsidR="00FA6E9C" w:rsidRDefault="00FA6E9C" w:rsidP="00FA6E9C">
      <w:pPr>
        <w:ind w:left="720"/>
      </w:pPr>
      <w:r>
        <w:t xml:space="preserve"> private count: 598</w:t>
      </w:r>
    </w:p>
    <w:p w14:paraId="12C85655" w14:textId="77777777" w:rsidR="00FA6E9C" w:rsidRDefault="00FA6E9C" w:rsidP="00FA6E9C">
      <w:pPr>
        <w:ind w:left="720"/>
      </w:pPr>
      <w:r>
        <w:t xml:space="preserve"> commercial probability: 0.5306122448979592</w:t>
      </w:r>
    </w:p>
    <w:p w14:paraId="2AA4B9AC" w14:textId="77777777" w:rsidR="00FA6E9C" w:rsidRDefault="00FA6E9C" w:rsidP="00FA6E9C">
      <w:pPr>
        <w:ind w:left="720"/>
      </w:pPr>
      <w:r>
        <w:t xml:space="preserve"> private probability: 0.46938775510204084</w:t>
      </w:r>
    </w:p>
    <w:p w14:paraId="2C845F8A" w14:textId="0C73B735" w:rsidR="00BD70D4" w:rsidRPr="00FA6E9C" w:rsidRDefault="00FA6E9C" w:rsidP="00FA6E9C">
      <w:pPr>
        <w:ind w:left="720"/>
      </w:pPr>
      <w:r>
        <w:t xml:space="preserve"> class: Commercial</w:t>
      </w:r>
    </w:p>
    <w:p w14:paraId="240B0FAE" w14:textId="77777777" w:rsidR="00FA6E9C" w:rsidRPr="00FA6E9C" w:rsidRDefault="00FA6E9C" w:rsidP="00BD70D4">
      <w:pPr>
        <w:ind w:left="720"/>
      </w:pPr>
    </w:p>
    <w:p w14:paraId="2D063A91" w14:textId="77777777" w:rsidR="002235FF" w:rsidRPr="00FA234D" w:rsidRDefault="002235FF" w:rsidP="002235FF">
      <w:pPr>
        <w:pStyle w:val="Heading1"/>
        <w:rPr>
          <w:b/>
          <w:bCs/>
        </w:rPr>
      </w:pPr>
      <w:r w:rsidRPr="00FA234D">
        <w:rPr>
          <w:b/>
          <w:bCs/>
        </w:rPr>
        <w:t>Question 3 (40 points)</w:t>
      </w:r>
    </w:p>
    <w:p w14:paraId="6301A3F7" w14:textId="77777777" w:rsidR="002235FF" w:rsidRPr="00FA234D" w:rsidRDefault="002235FF" w:rsidP="002235FF">
      <w:pPr>
        <w:rPr>
          <w:b/>
          <w:bCs/>
        </w:rPr>
      </w:pPr>
      <w:r w:rsidRPr="00FA234D">
        <w:rPr>
          <w:b/>
          <w:bCs/>
        </w:rPr>
        <w:t xml:space="preserve">Please apply your decision tree to the </w:t>
      </w:r>
      <w:r w:rsidR="00A463E3" w:rsidRPr="00FA234D">
        <w:rPr>
          <w:b/>
          <w:bCs/>
        </w:rPr>
        <w:t>T</w:t>
      </w:r>
      <w:r w:rsidRPr="00FA234D">
        <w:rPr>
          <w:b/>
          <w:bCs/>
        </w:rPr>
        <w:t>est partition and then provide the following information.</w:t>
      </w:r>
    </w:p>
    <w:p w14:paraId="50FC2C05" w14:textId="20859C90" w:rsidR="002235FF" w:rsidRDefault="002235FF" w:rsidP="002235FF">
      <w:pPr>
        <w:numPr>
          <w:ilvl w:val="0"/>
          <w:numId w:val="33"/>
        </w:numPr>
        <w:rPr>
          <w:b/>
          <w:bCs/>
        </w:rPr>
      </w:pPr>
      <w:r w:rsidRPr="00FA234D">
        <w:rPr>
          <w:b/>
          <w:bCs/>
        </w:rPr>
        <w:t xml:space="preserve">(10 points). </w:t>
      </w:r>
      <w:r w:rsidR="00A463E3" w:rsidRPr="00FA234D">
        <w:rPr>
          <w:b/>
          <w:bCs/>
        </w:rPr>
        <w:t>Use the proportion of target Event value in the training partition as the threshold, what is the Misclassification Rate in the Test partition</w:t>
      </w:r>
      <w:r w:rsidRPr="00FA234D">
        <w:rPr>
          <w:b/>
          <w:bCs/>
        </w:rPr>
        <w:t>?</w:t>
      </w:r>
    </w:p>
    <w:p w14:paraId="40D3F4D5" w14:textId="39A51910" w:rsidR="0041023E" w:rsidRDefault="0041023E" w:rsidP="0041023E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5D6FAD72" w14:textId="77777777" w:rsidR="00327ED7" w:rsidRDefault="00327ED7" w:rsidP="00327ED7">
      <w:pPr>
        <w:ind w:left="720"/>
      </w:pPr>
      <w:r>
        <w:t>Accuracy: 0.8075056615981883</w:t>
      </w:r>
    </w:p>
    <w:p w14:paraId="0DBF58DA" w14:textId="205DCFAC" w:rsidR="0041023E" w:rsidRDefault="00327ED7" w:rsidP="00327ED7">
      <w:pPr>
        <w:ind w:left="720"/>
      </w:pPr>
      <w:r>
        <w:t>Misclassification Rate: 0.19249433840181174</w:t>
      </w:r>
    </w:p>
    <w:p w14:paraId="561F6C54" w14:textId="77777777" w:rsidR="00B75862" w:rsidRPr="0041023E" w:rsidRDefault="00B75862" w:rsidP="006555BD">
      <w:pPr>
        <w:ind w:left="720"/>
      </w:pPr>
    </w:p>
    <w:p w14:paraId="7531AE3B" w14:textId="0E8BB37A" w:rsidR="002235FF" w:rsidRDefault="002235FF" w:rsidP="002235FF">
      <w:pPr>
        <w:numPr>
          <w:ilvl w:val="0"/>
          <w:numId w:val="33"/>
        </w:numPr>
        <w:rPr>
          <w:b/>
          <w:bCs/>
        </w:rPr>
      </w:pPr>
      <w:r w:rsidRPr="00FA234D">
        <w:rPr>
          <w:b/>
          <w:bCs/>
        </w:rPr>
        <w:t>(</w:t>
      </w:r>
      <w:r w:rsidR="00A463E3" w:rsidRPr="00FA234D">
        <w:rPr>
          <w:b/>
          <w:bCs/>
        </w:rPr>
        <w:t>10</w:t>
      </w:r>
      <w:r w:rsidRPr="00FA234D">
        <w:rPr>
          <w:b/>
          <w:bCs/>
        </w:rPr>
        <w:t xml:space="preserve"> points). </w:t>
      </w:r>
      <w:r w:rsidR="00A463E3" w:rsidRPr="00FA234D">
        <w:rPr>
          <w:b/>
          <w:bCs/>
        </w:rPr>
        <w:t>What is the Root Average Squared Error in the Test partition</w:t>
      </w:r>
      <w:r w:rsidRPr="00FA234D">
        <w:rPr>
          <w:b/>
          <w:bCs/>
        </w:rPr>
        <w:t>?</w:t>
      </w:r>
    </w:p>
    <w:p w14:paraId="20710472" w14:textId="579D64BE" w:rsidR="00B75862" w:rsidRDefault="00B75862" w:rsidP="00B75862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3A4FD7AD" w14:textId="34828128" w:rsidR="0015239A" w:rsidRDefault="00491E1A" w:rsidP="00B75862">
      <w:pPr>
        <w:ind w:left="720"/>
      </w:pPr>
      <w:r w:rsidRPr="00491E1A">
        <w:t>Root Average Squared Error: 0.3408548724638163</w:t>
      </w:r>
    </w:p>
    <w:p w14:paraId="0DA1A916" w14:textId="77777777" w:rsidR="00491E1A" w:rsidRPr="00FA234D" w:rsidRDefault="00491E1A" w:rsidP="00B75862">
      <w:pPr>
        <w:ind w:left="720"/>
        <w:rPr>
          <w:b/>
          <w:bCs/>
        </w:rPr>
      </w:pPr>
    </w:p>
    <w:p w14:paraId="0DF5F54A" w14:textId="4315D29A" w:rsidR="002235FF" w:rsidRDefault="002235FF" w:rsidP="002235FF">
      <w:pPr>
        <w:numPr>
          <w:ilvl w:val="0"/>
          <w:numId w:val="33"/>
        </w:numPr>
        <w:rPr>
          <w:b/>
          <w:bCs/>
        </w:rPr>
      </w:pPr>
      <w:r w:rsidRPr="00FA234D">
        <w:rPr>
          <w:b/>
          <w:bCs/>
        </w:rPr>
        <w:t xml:space="preserve">(10 points). </w:t>
      </w:r>
      <w:r w:rsidR="00A463E3" w:rsidRPr="00FA234D">
        <w:rPr>
          <w:b/>
          <w:bCs/>
        </w:rPr>
        <w:t>What is the Area Under Curve in the Test partition</w:t>
      </w:r>
      <w:r w:rsidRPr="00FA234D">
        <w:rPr>
          <w:b/>
          <w:bCs/>
        </w:rPr>
        <w:t>?</w:t>
      </w:r>
    </w:p>
    <w:p w14:paraId="373D2BA6" w14:textId="5BC15A5A" w:rsidR="004B240A" w:rsidRDefault="004B240A" w:rsidP="004B240A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208CA449" w14:textId="293A6503" w:rsidR="004B240A" w:rsidRDefault="00261DE3" w:rsidP="004B240A">
      <w:pPr>
        <w:ind w:left="720"/>
      </w:pPr>
      <w:r w:rsidRPr="00261DE3">
        <w:t>Area Under Curve: 0.9033465311748332</w:t>
      </w:r>
    </w:p>
    <w:p w14:paraId="4041E7E6" w14:textId="77777777" w:rsidR="00261DE3" w:rsidRPr="004B240A" w:rsidRDefault="00261DE3" w:rsidP="004B240A">
      <w:pPr>
        <w:ind w:left="720"/>
      </w:pPr>
    </w:p>
    <w:p w14:paraId="5054EA21" w14:textId="743156D4" w:rsidR="00857AC0" w:rsidRDefault="002235FF" w:rsidP="0060346F">
      <w:pPr>
        <w:numPr>
          <w:ilvl w:val="0"/>
          <w:numId w:val="33"/>
        </w:numPr>
        <w:rPr>
          <w:b/>
          <w:bCs/>
        </w:rPr>
      </w:pPr>
      <w:r w:rsidRPr="00FA234D">
        <w:rPr>
          <w:b/>
          <w:bCs/>
        </w:rPr>
        <w:t>(</w:t>
      </w:r>
      <w:r w:rsidR="00A463E3" w:rsidRPr="00FA234D">
        <w:rPr>
          <w:b/>
          <w:bCs/>
        </w:rPr>
        <w:t>10</w:t>
      </w:r>
      <w:r w:rsidRPr="00FA234D">
        <w:rPr>
          <w:b/>
          <w:bCs/>
        </w:rPr>
        <w:t xml:space="preserve"> points). </w:t>
      </w:r>
      <w:r w:rsidR="00A463E3" w:rsidRPr="00FA234D">
        <w:rPr>
          <w:b/>
          <w:bCs/>
        </w:rPr>
        <w:t>Generate the Receiver Operating Characteristic curve</w:t>
      </w:r>
      <w:r w:rsidR="00C67DEC" w:rsidRPr="00FA234D">
        <w:rPr>
          <w:b/>
          <w:bCs/>
        </w:rPr>
        <w:t xml:space="preserve"> for the Test partition</w:t>
      </w:r>
      <w:r w:rsidR="00A463E3" w:rsidRPr="00FA234D">
        <w:rPr>
          <w:b/>
          <w:bCs/>
        </w:rPr>
        <w:t>.  The axes must be properly labeled.  Also, don’t forget the diagonal reference line.</w:t>
      </w:r>
    </w:p>
    <w:p w14:paraId="23DCE746" w14:textId="3BF603AC" w:rsidR="0060346F" w:rsidRDefault="0060346F" w:rsidP="0060346F">
      <w:pPr>
        <w:ind w:left="720"/>
        <w:rPr>
          <w:b/>
          <w:bCs/>
        </w:rPr>
      </w:pPr>
      <w:r>
        <w:rPr>
          <w:b/>
          <w:bCs/>
        </w:rPr>
        <w:t>Ans:</w:t>
      </w:r>
    </w:p>
    <w:p w14:paraId="67F7C2DC" w14:textId="22854540" w:rsidR="0060346F" w:rsidRDefault="00B429DD" w:rsidP="0060346F">
      <w:pPr>
        <w:ind w:left="720"/>
      </w:pPr>
      <w:r>
        <w:rPr>
          <w:noProof/>
        </w:rPr>
        <w:lastRenderedPageBreak/>
        <w:drawing>
          <wp:inline distT="0" distB="0" distL="0" distR="0" wp14:anchorId="334C73C2" wp14:editId="37DB9581">
            <wp:extent cx="5486411" cy="54864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-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11" cy="548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E6F18" w14:textId="77777777" w:rsidR="00401E6E" w:rsidRPr="0060346F" w:rsidRDefault="00401E6E" w:rsidP="0060346F">
      <w:pPr>
        <w:ind w:left="720"/>
      </w:pPr>
    </w:p>
    <w:sectPr w:rsidR="00401E6E" w:rsidRPr="0060346F" w:rsidSect="00DF44E8">
      <w:headerReference w:type="default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D2521D" w14:textId="77777777" w:rsidR="00C30561" w:rsidRDefault="00C30561" w:rsidP="00FD10A7">
      <w:pPr>
        <w:spacing w:after="0" w:line="240" w:lineRule="auto"/>
      </w:pPr>
      <w:r>
        <w:separator/>
      </w:r>
    </w:p>
  </w:endnote>
  <w:endnote w:type="continuationSeparator" w:id="0">
    <w:p w14:paraId="794776F9" w14:textId="77777777" w:rsidR="00C30561" w:rsidRDefault="00C30561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0E8EAF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7E84A4EA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A601D0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A04E3F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745EDD" w14:textId="77777777" w:rsidR="00C30561" w:rsidRDefault="00C30561" w:rsidP="00FD10A7">
      <w:pPr>
        <w:spacing w:after="0" w:line="240" w:lineRule="auto"/>
      </w:pPr>
      <w:r>
        <w:separator/>
      </w:r>
    </w:p>
  </w:footnote>
  <w:footnote w:type="continuationSeparator" w:id="0">
    <w:p w14:paraId="1906009A" w14:textId="77777777" w:rsidR="00C30561" w:rsidRDefault="00C30561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D2DB8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C67DEC">
      <w:t>Autumn</w:t>
    </w:r>
    <w:r w:rsidR="00DF44E8">
      <w:t xml:space="preserve"> 2019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qwUABmSKLSwAAAA="/>
  </w:docVars>
  <w:rsids>
    <w:rsidRoot w:val="007E30AB"/>
    <w:rsid w:val="00000399"/>
    <w:rsid w:val="0000192A"/>
    <w:rsid w:val="0000521D"/>
    <w:rsid w:val="0001592E"/>
    <w:rsid w:val="00020D6D"/>
    <w:rsid w:val="00030932"/>
    <w:rsid w:val="00032258"/>
    <w:rsid w:val="0004377C"/>
    <w:rsid w:val="000518ED"/>
    <w:rsid w:val="000607DE"/>
    <w:rsid w:val="0006332A"/>
    <w:rsid w:val="00071D5F"/>
    <w:rsid w:val="0007471E"/>
    <w:rsid w:val="000827D8"/>
    <w:rsid w:val="0008638D"/>
    <w:rsid w:val="000B01F5"/>
    <w:rsid w:val="000B34D6"/>
    <w:rsid w:val="000B3BB8"/>
    <w:rsid w:val="000B55DF"/>
    <w:rsid w:val="000C4071"/>
    <w:rsid w:val="000C45D8"/>
    <w:rsid w:val="000C557B"/>
    <w:rsid w:val="000D7F1D"/>
    <w:rsid w:val="000F0919"/>
    <w:rsid w:val="000F7019"/>
    <w:rsid w:val="00103431"/>
    <w:rsid w:val="00103999"/>
    <w:rsid w:val="00112496"/>
    <w:rsid w:val="001403D8"/>
    <w:rsid w:val="00146C30"/>
    <w:rsid w:val="001475F9"/>
    <w:rsid w:val="0015070A"/>
    <w:rsid w:val="0015239A"/>
    <w:rsid w:val="00156579"/>
    <w:rsid w:val="00157BB3"/>
    <w:rsid w:val="001607A7"/>
    <w:rsid w:val="00173462"/>
    <w:rsid w:val="001832C6"/>
    <w:rsid w:val="001848CC"/>
    <w:rsid w:val="001855B8"/>
    <w:rsid w:val="00194712"/>
    <w:rsid w:val="00195A5D"/>
    <w:rsid w:val="001A5D60"/>
    <w:rsid w:val="001C4809"/>
    <w:rsid w:val="001D7D3F"/>
    <w:rsid w:val="001F649E"/>
    <w:rsid w:val="002012C8"/>
    <w:rsid w:val="002160AB"/>
    <w:rsid w:val="002235FF"/>
    <w:rsid w:val="00234C59"/>
    <w:rsid w:val="00243879"/>
    <w:rsid w:val="00261DE3"/>
    <w:rsid w:val="002B0AA7"/>
    <w:rsid w:val="002B3FFC"/>
    <w:rsid w:val="002C3644"/>
    <w:rsid w:val="002E04E8"/>
    <w:rsid w:val="002E2093"/>
    <w:rsid w:val="002E382E"/>
    <w:rsid w:val="003126A2"/>
    <w:rsid w:val="00314354"/>
    <w:rsid w:val="00314372"/>
    <w:rsid w:val="0032202D"/>
    <w:rsid w:val="003271DC"/>
    <w:rsid w:val="00327ED7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4FBD"/>
    <w:rsid w:val="003755BA"/>
    <w:rsid w:val="0038003A"/>
    <w:rsid w:val="00384BCC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01E6E"/>
    <w:rsid w:val="0041023E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87E79"/>
    <w:rsid w:val="00491E1A"/>
    <w:rsid w:val="00496173"/>
    <w:rsid w:val="004B08AA"/>
    <w:rsid w:val="004B0B9E"/>
    <w:rsid w:val="004B0BA9"/>
    <w:rsid w:val="004B240A"/>
    <w:rsid w:val="004D2402"/>
    <w:rsid w:val="004E0213"/>
    <w:rsid w:val="004E3171"/>
    <w:rsid w:val="004F7612"/>
    <w:rsid w:val="00506563"/>
    <w:rsid w:val="00525C36"/>
    <w:rsid w:val="00543AEC"/>
    <w:rsid w:val="005460A3"/>
    <w:rsid w:val="0057089D"/>
    <w:rsid w:val="00577C4D"/>
    <w:rsid w:val="005864C5"/>
    <w:rsid w:val="00586785"/>
    <w:rsid w:val="005A5FB7"/>
    <w:rsid w:val="005B1BC3"/>
    <w:rsid w:val="005C3E39"/>
    <w:rsid w:val="005C54F3"/>
    <w:rsid w:val="005D1EF1"/>
    <w:rsid w:val="005E416B"/>
    <w:rsid w:val="005F7AB5"/>
    <w:rsid w:val="00601616"/>
    <w:rsid w:val="0060346F"/>
    <w:rsid w:val="00607AE2"/>
    <w:rsid w:val="00610454"/>
    <w:rsid w:val="00623540"/>
    <w:rsid w:val="00626B2E"/>
    <w:rsid w:val="00630445"/>
    <w:rsid w:val="006478B8"/>
    <w:rsid w:val="006555BD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192C"/>
    <w:rsid w:val="00704CCE"/>
    <w:rsid w:val="00706D41"/>
    <w:rsid w:val="007113A3"/>
    <w:rsid w:val="00714A3E"/>
    <w:rsid w:val="00726F09"/>
    <w:rsid w:val="00727C06"/>
    <w:rsid w:val="00742390"/>
    <w:rsid w:val="00746C76"/>
    <w:rsid w:val="0075327A"/>
    <w:rsid w:val="007863B0"/>
    <w:rsid w:val="007A1D79"/>
    <w:rsid w:val="007B1636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3747D"/>
    <w:rsid w:val="008561D7"/>
    <w:rsid w:val="00856FEE"/>
    <w:rsid w:val="00857AC0"/>
    <w:rsid w:val="0086212D"/>
    <w:rsid w:val="00873352"/>
    <w:rsid w:val="00873C5C"/>
    <w:rsid w:val="00887685"/>
    <w:rsid w:val="00890A3A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402F6"/>
    <w:rsid w:val="00950209"/>
    <w:rsid w:val="00953C04"/>
    <w:rsid w:val="00961EDE"/>
    <w:rsid w:val="00983240"/>
    <w:rsid w:val="00994DA5"/>
    <w:rsid w:val="009A7C86"/>
    <w:rsid w:val="009B2A62"/>
    <w:rsid w:val="009C13B5"/>
    <w:rsid w:val="009D23A9"/>
    <w:rsid w:val="009D4A66"/>
    <w:rsid w:val="009E077E"/>
    <w:rsid w:val="009E5D5A"/>
    <w:rsid w:val="009F7F1A"/>
    <w:rsid w:val="00A1166A"/>
    <w:rsid w:val="00A210DE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D597C"/>
    <w:rsid w:val="00AE23A9"/>
    <w:rsid w:val="00AE6197"/>
    <w:rsid w:val="00AE7574"/>
    <w:rsid w:val="00B10696"/>
    <w:rsid w:val="00B13D81"/>
    <w:rsid w:val="00B14F68"/>
    <w:rsid w:val="00B429DD"/>
    <w:rsid w:val="00B449B6"/>
    <w:rsid w:val="00B574C7"/>
    <w:rsid w:val="00B6037E"/>
    <w:rsid w:val="00B638F6"/>
    <w:rsid w:val="00B75862"/>
    <w:rsid w:val="00B75C23"/>
    <w:rsid w:val="00BB0AAD"/>
    <w:rsid w:val="00BB2398"/>
    <w:rsid w:val="00BC3262"/>
    <w:rsid w:val="00BD41F2"/>
    <w:rsid w:val="00BD70D4"/>
    <w:rsid w:val="00BE254A"/>
    <w:rsid w:val="00BE793C"/>
    <w:rsid w:val="00BF5E6E"/>
    <w:rsid w:val="00C00059"/>
    <w:rsid w:val="00C021C5"/>
    <w:rsid w:val="00C03C8C"/>
    <w:rsid w:val="00C22A93"/>
    <w:rsid w:val="00C24835"/>
    <w:rsid w:val="00C25081"/>
    <w:rsid w:val="00C25B32"/>
    <w:rsid w:val="00C30561"/>
    <w:rsid w:val="00C30A2C"/>
    <w:rsid w:val="00C32823"/>
    <w:rsid w:val="00C4797E"/>
    <w:rsid w:val="00C47CAB"/>
    <w:rsid w:val="00C507A5"/>
    <w:rsid w:val="00C527E9"/>
    <w:rsid w:val="00C577E5"/>
    <w:rsid w:val="00C60EFA"/>
    <w:rsid w:val="00C67069"/>
    <w:rsid w:val="00C67DD3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0754D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008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A234D"/>
    <w:rsid w:val="00FA4C98"/>
    <w:rsid w:val="00FA6E9C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39C7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59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10-08T02:04:00Z</dcterms:modified>
</cp:coreProperties>
</file>